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730381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ED4516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6C33C9A" w:rsidR="005C5C4B" w:rsidRPr="007A3BE8" w:rsidRDefault="007A3BE8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</w:pPr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Pedro Ivan</w:t>
            </w:r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 Lopez</w:t>
            </w:r>
            <w:r w:rsidR="005C5C4B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  <w:br/>
            </w:r>
            <w:hyperlink r:id="rId9" w:history="1">
              <w:r w:rsidR="005C5C4B" w:rsidRPr="007A3BE8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6B326172" w:rsidR="000F7B10" w:rsidRPr="00730381" w:rsidRDefault="00730381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hyperlink r:id="rId10" w:history="1">
              <w:r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m@pedroivanlopez.com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  <w:lang w:val="es-MX"/>
              </w:rPr>
              <w:br/>
            </w:r>
            <w:hyperlink r:id="rId11" w:history="1">
              <w:r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https://www.linkedin.com/in/pedroivanlopez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3DE7DD4E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0321D9FF" w14:textId="441A4518" w:rsidR="00780E7E" w:rsidRDefault="00780E7E" w:rsidP="00780E7E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>ighest billable utilization out of all engineers and architects of the Mexican tea</w:t>
            </w:r>
            <w:r>
              <w:t>m in FY2019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666C733E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8F594B">
              <w:t>12</w:t>
            </w:r>
            <w:r>
              <w:t xml:space="preserve">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00502A09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 xml:space="preserve">Request </w:t>
            </w:r>
            <w:proofErr w:type="gramStart"/>
            <w:r w:rsidRPr="005D7397">
              <w:rPr>
                <w:i/>
              </w:rPr>
              <w:t>For</w:t>
            </w:r>
            <w:proofErr w:type="gramEnd"/>
            <w:r w:rsidRPr="005D7397">
              <w:rPr>
                <w:i/>
              </w:rPr>
              <w:t xml:space="preserve">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0CDF82FB" w:rsidR="005B2DB3" w:rsidRDefault="00ED4516" w:rsidP="005B2DB3">
            <w:pPr>
              <w:pStyle w:val="ListParagraph"/>
              <w:numPr>
                <w:ilvl w:val="0"/>
                <w:numId w:val="6"/>
              </w:numPr>
            </w:pPr>
            <w:hyperlink r:id="rId12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77777777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3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083F0DF9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</w:t>
            </w:r>
            <w:r w:rsidR="006D0DAC">
              <w:t>XML</w:t>
            </w:r>
            <w:r w:rsidR="006D0DAC">
              <w:t>,</w:t>
            </w:r>
            <w:r>
              <w:t xml:space="preserve"> MySQL, SQLite, JSON, YAML</w:t>
            </w:r>
          </w:p>
          <w:p w14:paraId="1C84A44B" w14:textId="73AD90F2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7.2</w:t>
            </w:r>
            <w:r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>
              <w:t>Java, Node.js, xUnit, Docker,</w:t>
            </w:r>
            <w:r w:rsidR="008F594B">
              <w:t xml:space="preserve"> </w:t>
            </w:r>
            <w:r>
              <w:t>Jekyll</w:t>
            </w:r>
          </w:p>
          <w:p w14:paraId="35901BCF" w14:textId="764228B3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</w:p>
          <w:p w14:paraId="6953A248" w14:textId="74A784F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2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B33811">
              <w:t>)</w:t>
            </w:r>
          </w:p>
          <w:p w14:paraId="6D4C0A9D" w14:textId="59A525DD" w:rsidR="00C659B3" w:rsidRPr="005C2723" w:rsidRDefault="008F594B" w:rsidP="00ED125E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</w:t>
            </w:r>
            <w:r w:rsidR="2448FCCD" w:rsidRPr="2448FCCD">
              <w:rPr>
                <w:b/>
                <w:bCs/>
              </w:rPr>
              <w:t>atterns</w:t>
            </w:r>
            <w:r w:rsidR="2448FCCD">
              <w:t xml:space="preserve">: </w:t>
            </w:r>
            <w:r>
              <w:t xml:space="preserve">Promises, Async/Await, </w:t>
            </w:r>
            <w:r>
              <w:t>Reactor</w:t>
            </w:r>
            <w:r>
              <w:t xml:space="preserve">/Callbacks, </w:t>
            </w:r>
            <w:r w:rsidR="2448FCCD">
              <w:t>Dependency Injection, Object-Relational Mapping (ORM), Module, Factory method</w:t>
            </w:r>
            <w:r w:rsidR="00ED125E">
              <w:t>, Itera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proofErr w:type="spellStart"/>
            <w:r w:rsidRPr="2448FCCD">
              <w:rPr>
                <w:i/>
                <w:iCs/>
              </w:rPr>
              <w:t>Mención</w:t>
            </w:r>
            <w:proofErr w:type="spellEnd"/>
            <w:r w:rsidRPr="2448FCCD">
              <w:rPr>
                <w:i/>
                <w:iCs/>
              </w:rPr>
              <w:t xml:space="preserve"> </w:t>
            </w:r>
            <w:proofErr w:type="spellStart"/>
            <w:r w:rsidRPr="2448FCCD">
              <w:rPr>
                <w:i/>
                <w:iCs/>
              </w:rPr>
              <w:t>Honorífica</w:t>
            </w:r>
            <w:proofErr w:type="spellEnd"/>
            <w:r w:rsidRPr="2448FCCD">
              <w:rPr>
                <w:i/>
                <w:iCs/>
              </w:rPr>
              <w:t xml:space="preserve"> de </w:t>
            </w:r>
            <w:proofErr w:type="spellStart"/>
            <w:r w:rsidRPr="2448FCCD">
              <w:rPr>
                <w:i/>
                <w:iCs/>
              </w:rPr>
              <w:t>Excelencia</w:t>
            </w:r>
            <w:proofErr w:type="spellEnd"/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60D27C55" w14:textId="69267E3B" w:rsidR="00902B91" w:rsidRPr="00902B91" w:rsidRDefault="00902B91" w:rsidP="006D15E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 w:rsidRPr="00902B91">
              <w:rPr>
                <w:rStyle w:val="Hyperlink"/>
                <w:color w:val="auto"/>
                <w:u w:val="none"/>
              </w:rPr>
              <w:t>Software engineering problems in JavaScript</w:t>
            </w:r>
            <w:r w:rsidR="007C24AD">
              <w:rPr>
                <w:rStyle w:val="Hyperlink"/>
                <w:color w:val="auto"/>
                <w:u w:val="none"/>
              </w:rPr>
              <w:br/>
            </w:r>
            <w:hyperlink r:id="rId14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  <w:p w14:paraId="29F7B173" w14:textId="18CAB1FF" w:rsidR="00C00C21" w:rsidRDefault="00C00C21" w:rsidP="007C24AD">
            <w:pPr>
              <w:pStyle w:val="ListParagraph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15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</w:tc>
      </w:tr>
    </w:tbl>
    <w:p w14:paraId="70177C51" w14:textId="39189597" w:rsidR="2448FCCD" w:rsidRDefault="2448FCCD" w:rsidP="00694B07">
      <w:pPr>
        <w:spacing w:after="0" w:line="240" w:lineRule="auto"/>
      </w:pPr>
      <w:bookmarkStart w:id="0" w:name="_GoBack"/>
      <w:bookmarkEnd w:id="0"/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5A85A" w14:textId="77777777" w:rsidR="00ED4516" w:rsidRDefault="00ED4516" w:rsidP="00E41390">
      <w:pPr>
        <w:spacing w:after="0" w:line="240" w:lineRule="auto"/>
      </w:pPr>
      <w:r>
        <w:separator/>
      </w:r>
    </w:p>
  </w:endnote>
  <w:endnote w:type="continuationSeparator" w:id="0">
    <w:p w14:paraId="5049012E" w14:textId="77777777" w:rsidR="00ED4516" w:rsidRDefault="00ED4516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FB751" w14:textId="77777777" w:rsidR="00ED4516" w:rsidRDefault="00ED4516" w:rsidP="00E41390">
      <w:pPr>
        <w:spacing w:after="0" w:line="240" w:lineRule="auto"/>
      </w:pPr>
      <w:r>
        <w:separator/>
      </w:r>
    </w:p>
  </w:footnote>
  <w:footnote w:type="continuationSeparator" w:id="0">
    <w:p w14:paraId="489573DE" w14:textId="77777777" w:rsidR="00ED4516" w:rsidRDefault="00ED4516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86DA2"/>
    <w:rsid w:val="000A6829"/>
    <w:rsid w:val="000F19CA"/>
    <w:rsid w:val="000F4900"/>
    <w:rsid w:val="000F7B10"/>
    <w:rsid w:val="001366E1"/>
    <w:rsid w:val="00182246"/>
    <w:rsid w:val="002425F1"/>
    <w:rsid w:val="00254E20"/>
    <w:rsid w:val="002653C9"/>
    <w:rsid w:val="002A0B6E"/>
    <w:rsid w:val="002D7455"/>
    <w:rsid w:val="00327703"/>
    <w:rsid w:val="00385829"/>
    <w:rsid w:val="003A224A"/>
    <w:rsid w:val="003C40BB"/>
    <w:rsid w:val="0040006D"/>
    <w:rsid w:val="00463B97"/>
    <w:rsid w:val="004963F6"/>
    <w:rsid w:val="004A4992"/>
    <w:rsid w:val="004F341B"/>
    <w:rsid w:val="004F3754"/>
    <w:rsid w:val="00511E43"/>
    <w:rsid w:val="005220FE"/>
    <w:rsid w:val="00523AD0"/>
    <w:rsid w:val="0056707F"/>
    <w:rsid w:val="00575FFE"/>
    <w:rsid w:val="005B2DB3"/>
    <w:rsid w:val="005C2723"/>
    <w:rsid w:val="005C5C4B"/>
    <w:rsid w:val="005D1974"/>
    <w:rsid w:val="005D7397"/>
    <w:rsid w:val="005E4D9E"/>
    <w:rsid w:val="006237D8"/>
    <w:rsid w:val="0063600C"/>
    <w:rsid w:val="00660C92"/>
    <w:rsid w:val="006761F2"/>
    <w:rsid w:val="00694B07"/>
    <w:rsid w:val="006A4918"/>
    <w:rsid w:val="006D0DAC"/>
    <w:rsid w:val="00730381"/>
    <w:rsid w:val="0075225D"/>
    <w:rsid w:val="00780E7E"/>
    <w:rsid w:val="00782F83"/>
    <w:rsid w:val="0078359F"/>
    <w:rsid w:val="00794509"/>
    <w:rsid w:val="007A130C"/>
    <w:rsid w:val="007A3BE8"/>
    <w:rsid w:val="007C24AD"/>
    <w:rsid w:val="00841AA4"/>
    <w:rsid w:val="00855EA5"/>
    <w:rsid w:val="00896BEB"/>
    <w:rsid w:val="008F594B"/>
    <w:rsid w:val="00902B91"/>
    <w:rsid w:val="009A2215"/>
    <w:rsid w:val="009A5946"/>
    <w:rsid w:val="009A6701"/>
    <w:rsid w:val="009B7975"/>
    <w:rsid w:val="00A15619"/>
    <w:rsid w:val="00A3152A"/>
    <w:rsid w:val="00A47C2B"/>
    <w:rsid w:val="00A76364"/>
    <w:rsid w:val="00A76E33"/>
    <w:rsid w:val="00B33811"/>
    <w:rsid w:val="00B52683"/>
    <w:rsid w:val="00B67AD7"/>
    <w:rsid w:val="00B87D63"/>
    <w:rsid w:val="00BB201D"/>
    <w:rsid w:val="00BE5D96"/>
    <w:rsid w:val="00BF0322"/>
    <w:rsid w:val="00C00C21"/>
    <w:rsid w:val="00C52C53"/>
    <w:rsid w:val="00C659B3"/>
    <w:rsid w:val="00C91136"/>
    <w:rsid w:val="00C93E19"/>
    <w:rsid w:val="00C95AF4"/>
    <w:rsid w:val="00CA7D3B"/>
    <w:rsid w:val="00CE4945"/>
    <w:rsid w:val="00D66D43"/>
    <w:rsid w:val="00DA0938"/>
    <w:rsid w:val="00DA4A3E"/>
    <w:rsid w:val="00DF17DF"/>
    <w:rsid w:val="00E41390"/>
    <w:rsid w:val="00E97B70"/>
    <w:rsid w:val="00EB23E2"/>
    <w:rsid w:val="00ED125E"/>
    <w:rsid w:val="00ED4516"/>
    <w:rsid w:val="00ED6271"/>
    <w:rsid w:val="00F10DFB"/>
    <w:rsid w:val="00F14BC4"/>
    <w:rsid w:val="00FA3429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://ieeexplore.ieee.org/stamp/stamp.jsp?tp=&amp;arnumber=6606296&amp;isnumber=66059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opezpd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pedroivanlope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DataStructuresAlgorithmsCSharp" TargetMode="External"/><Relationship Id="rId10" Type="http://schemas.openxmlformats.org/officeDocument/2006/relationships/hyperlink" Target="mailto:m@pedroivanlope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software-engineering-problems-javascri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797116-72BC-41D5-BEE4-200089988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413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19-10-20T01:03:00Z</dcterms:modified>
</cp:coreProperties>
</file>